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questions/ask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FFFFFF"/>
          <w:sz w:val="20"/>
          <w:szCs w:val="20"/>
          <w:u w:val="single"/>
        </w:rPr>
        <w:t>Ask Question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Asked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5 years, 4 months ago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Active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6" w:tooltip="2019-08-31 20:15:08Z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10 months ago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Viewed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126k times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t>Report this ad</w:t>
      </w:r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t>14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I am new in </w:t>
      </w:r>
      <w:proofErr w:type="spell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codeigniter</w:t>
      </w:r>
      <w:proofErr w:type="spell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, I want to count all rows from database table but the query </w:t>
      </w: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dose not retrieve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the exact total of rows. Here is Model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ublic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function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Row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query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query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"SELECT *,count(id) AS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um_of_ti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FROM home"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//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rint_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query-&gt;result()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tur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query-&gt;result(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}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and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this is the controller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ublic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function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Totalrow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$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ata[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query']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home_mode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Row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(); 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}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this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is the view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spellStart"/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foreach</w:t>
      </w:r>
      <w:proofErr w:type="spellEnd"/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(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um_of_ti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as $row)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&l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spa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&gt;&lt;?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hp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rint_r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$row-&gt;id);?&gt;&lt;/span&gt;</w:t>
      </w:r>
    </w:p>
    <w:p w:rsidR="00D83B18" w:rsidRPr="00D83B18" w:rsidRDefault="00D83B18" w:rsidP="00D83B18">
      <w:pPr>
        <w:shd w:val="clear" w:color="auto" w:fill="FFFFFF"/>
        <w:spacing w:after="15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7" w:tooltip="show questions tagged 'php'" w:history="1">
        <w:proofErr w:type="spellStart"/>
        <w:proofErr w:type="gramStart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</w:rPr>
          <w:t>php</w:t>
        </w:r>
        <w:proofErr w:type="spellEnd"/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proofErr w:type="spellStart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questions/tagged/codeigniter" \o "show questions tagged 'codeigniter'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0000FF"/>
          <w:sz w:val="18"/>
          <w:szCs w:val="18"/>
          <w:u w:val="single"/>
        </w:rPr>
        <w:t>codeigniter</w:t>
      </w:r>
      <w:proofErr w:type="spellEnd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8" w:tooltip="short permalink to this question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9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question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hyperlink r:id="rId10" w:tooltip="show all edits to this post" w:history="1">
        <w:proofErr w:type="gramStart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edited</w:t>
        </w:r>
        <w:proofErr w:type="gramEnd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 </w:t>
        </w:r>
        <w:r w:rsidRPr="00D83B18">
          <w:rPr>
            <w:rFonts w:ascii="inherit" w:eastAsia="Times New Roman" w:hAnsi="inherit" w:cs="Arial"/>
            <w:color w:val="0000FF"/>
            <w:sz w:val="18"/>
            <w:szCs w:val="18"/>
            <w:bdr w:val="none" w:sz="0" w:space="0" w:color="auto" w:frame="1"/>
          </w:rPr>
          <w:t>Jul 14 '17 at 9:25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8176563/amaan-iqbal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16" name="Picture 16" descr="https://www.gravatar.com/avatar/1f2bbeebdbd3407e8ec41d1e59bede69?s=32&amp;d=identicon&amp;r=PG&amp;f=1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gravatar.com/avatar/1f2bbeebdbd3407e8ec41d1e59bede69?s=32&amp;d=identicon&amp;r=PG&amp;f=1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13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Amaan</w:t>
        </w:r>
        <w:proofErr w:type="spellEnd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qbal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733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2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2 gold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7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7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23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23 bronze badges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sk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Mar 10 '15 at 7:37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4559670/nilab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15" name="Picture 15" descr="https://i.stack.imgur.com/dj2l7.jpg?s=32&amp;g=1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i.stack.imgur.com/dj2l7.jpg?s=32&amp;g=1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16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Nilab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165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 gold badge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 silver badge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6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6 bronze badges</w:t>
      </w:r>
    </w:p>
    <w:p w:rsidR="00D83B18" w:rsidRPr="00D83B18" w:rsidRDefault="00D83B18" w:rsidP="00D83B18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proofErr w:type="gram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if</w:t>
      </w:r>
      <w:proofErr w:type="gram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it does not get the exact total of rows, what does it retrieve?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hyperlink r:id="rId17" w:tooltip="605 reputation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Kelvin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Barsana</w:t>
        </w:r>
        <w:proofErr w:type="spell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18" w:anchor="comment46169335_2895830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0 '15 at 7:39</w:t>
        </w:r>
      </w:hyperlink>
    </w:p>
    <w:p w:rsidR="00D83B18" w:rsidRPr="00D83B18" w:rsidRDefault="00D83B18" w:rsidP="00D83B18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i think the variable '$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num_of_time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' in the third code sample should be '$query'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hyperlink r:id="rId19" w:tooltip="605 reputation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Kelvin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Barsana</w:t>
        </w:r>
        <w:proofErr w:type="spell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20" w:anchor="comment46169417_2895830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0 '15 at 7:42</w:t>
        </w:r>
      </w:hyperlink>
    </w:p>
    <w:p w:rsidR="00D83B18" w:rsidRPr="00D83B18" w:rsidRDefault="00D83B18" w:rsidP="00D83B18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proofErr w:type="gram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it</w:t>
      </w:r>
      <w:proofErr w:type="gram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give an incorrect number 11, but the records are 14 in table.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proofErr w:type="spellStart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4559670/nilab" \o "165 reputation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>Nilab</w:t>
      </w:r>
      <w:proofErr w:type="spellEnd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21" w:anchor="comment46169571_2895830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0 '15 at 7:48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</w:p>
    <w:p w:rsidR="00D83B18" w:rsidRPr="00D83B18" w:rsidRDefault="00D83B18" w:rsidP="00D83B18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try replacing this "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print_r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($row-&gt;id)" with this "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print_r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($row-&gt;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num_of_time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)"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hyperlink r:id="rId22" w:tooltip="605 reputation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Kelvin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Barsana</w:t>
        </w:r>
        <w:proofErr w:type="spell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23" w:anchor="comment46169684_2895830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0 '15 at 7:53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</w:p>
    <w:p w:rsidR="00D83B18" w:rsidRPr="00D83B18" w:rsidRDefault="00D83B18" w:rsidP="00D83B18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proofErr w:type="gram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not</w:t>
      </w:r>
      <w:proofErr w:type="gram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working when i changed "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print_r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($row-&gt;id)" to "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print_r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($row-&gt;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num_of_time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)" it gets 21 .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proofErr w:type="spellStart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4559670/nilab" \o "165 reputation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>Nilab</w:t>
      </w:r>
      <w:proofErr w:type="spellEnd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24" w:anchor="comment46169840_2895830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0 '15 at 7:59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25" w:tooltip="Use comments to ask for more information or suggest improvements. Avoid answering questions in comments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100" w:afterAutospacing="1" w:line="240" w:lineRule="auto"/>
        <w:textAlignment w:val="baseline"/>
        <w:outlineLvl w:val="1"/>
        <w:rPr>
          <w:rFonts w:ascii="inherit" w:eastAsia="Times New Roman" w:hAnsi="inherit" w:cs="Arial"/>
          <w:color w:val="242729"/>
          <w:sz w:val="27"/>
          <w:szCs w:val="27"/>
        </w:rPr>
      </w:pPr>
      <w:bookmarkStart w:id="0" w:name="tab-top"/>
      <w:bookmarkEnd w:id="0"/>
      <w:r w:rsidRPr="00D83B18">
        <w:rPr>
          <w:rFonts w:ascii="inherit" w:eastAsia="Times New Roman" w:hAnsi="inherit" w:cs="Arial"/>
          <w:color w:val="242729"/>
          <w:sz w:val="27"/>
          <w:szCs w:val="27"/>
        </w:rPr>
        <w:t>11 Answers</w:t>
      </w:r>
    </w:p>
    <w:p w:rsidR="00D83B18" w:rsidRPr="00D83B18" w:rsidRDefault="00D83B18" w:rsidP="00D83B18">
      <w:pPr>
        <w:shd w:val="clear" w:color="auto" w:fill="FFFFFF"/>
        <w:spacing w:after="15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26" w:anchor="tab-top" w:tooltip="Answers with the latest activity first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single" w:sz="6" w:space="10" w:color="auto" w:frame="1"/>
          </w:rPr>
          <w:t>Active</w:t>
        </w:r>
      </w:hyperlink>
      <w:hyperlink r:id="rId27" w:anchor="tab-top" w:tooltip="Answers in the order they were provided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single" w:sz="6" w:space="10" w:color="auto" w:frame="1"/>
          </w:rPr>
          <w:t>Oldest</w:t>
        </w:r>
      </w:hyperlink>
      <w:hyperlink r:id="rId28" w:anchor="tab-top" w:tooltip="Answers with the highest score first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single" w:sz="6" w:space="10" w:color="auto" w:frame="1"/>
          </w:rPr>
          <w:t>Votes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1" w:name="28958771"/>
      <w:bookmarkEnd w:id="1"/>
      <w:r w:rsidRPr="00D83B18">
        <w:rPr>
          <w:rFonts w:ascii="inherit" w:eastAsia="Times New Roman" w:hAnsi="inherit" w:cs="Arial"/>
          <w:color w:val="242729"/>
          <w:sz w:val="20"/>
          <w:szCs w:val="20"/>
        </w:rPr>
        <w:t>41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You could use the helper function </w:t>
      </w:r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$query-&gt;</w:t>
      </w:r>
      <w:proofErr w:type="spell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num_</w:t>
      </w:r>
      <w:proofErr w:type="gram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rows</w:t>
      </w:r>
      <w:proofErr w:type="spell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()</w:t>
      </w:r>
      <w:proofErr w:type="gramEnd"/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It returns the number of rows returned by the query. You can use like this: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query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query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'SELECT * FROM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my_tabl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echo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query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um_row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;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29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30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Mar 10 '15 at 8:10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2718064/marcosh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14" name="Picture 14" descr="https://i.stack.imgur.com/jEp0E.jpg?s=32&amp;g=1">
              <a:hlinkClick xmlns:a="http://schemas.openxmlformats.org/drawingml/2006/main" r:id="rId3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stack.imgur.com/jEp0E.jpg?s=32&amp;g=1">
                      <a:hlinkClick r:id="rId3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33" w:history="1">
        <w:proofErr w:type="spellStart"/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marcosh</w:t>
        </w:r>
        <w:proofErr w:type="spellEnd"/>
        <w:proofErr w:type="gram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7</w:t>
      </w:r>
      <w:proofErr w:type="gramStart"/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,687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2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2</w:t>
      </w:r>
      <w:proofErr w:type="gramEnd"/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 xml:space="preserve"> gold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35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35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6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61 bronze badges</w:t>
      </w:r>
    </w:p>
    <w:p w:rsidR="00D83B18" w:rsidRPr="00D83B18" w:rsidRDefault="00D83B18" w:rsidP="00D83B18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9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There is no reason to run a full query when the database engine can just return the total row count from </w:t>
      </w:r>
      <w:proofErr w:type="spellStart"/>
      <w:proofErr w:type="gram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it's</w:t>
      </w:r>
      <w:proofErr w:type="spellEnd"/>
      <w:proofErr w:type="gram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metadata storage. It is resource wasteful and won't scale well. Instead of querying the whole table, use </w:t>
      </w:r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$this-&gt;</w:t>
      </w:r>
      <w:proofErr w:type="spell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count_all_</w:t>
      </w:r>
      <w:proofErr w:type="gram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results</w:t>
      </w:r>
      <w:proofErr w:type="spell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(</w:t>
      </w:r>
      <w:proofErr w:type="gram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)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proofErr w:type="spellStart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62536/pbarney" \o "2,002 reputation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>pbarney</w:t>
      </w:r>
      <w:proofErr w:type="spellEnd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34" w:anchor="comment78075748_28958771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Aug 8 '17 at 1:36</w:t>
        </w:r>
      </w:hyperlink>
    </w:p>
    <w:p w:rsidR="00D83B18" w:rsidRPr="00D83B18" w:rsidRDefault="00D83B18" w:rsidP="00D83B18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yes i am agree with @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pbarney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.there is no need to fire full query because you can get record from $this-&gt;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-&gt;from('home'); $this-&gt;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count_all_results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(); source : </w:t>
      </w:r>
      <w:hyperlink r:id="rId35" w:anchor="limiting-or-counting-results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codeigniter.com/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user_guide</w:t>
        </w:r>
        <w:proofErr w:type="spellEnd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/database/…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proofErr w:type="spellStart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5697686/kunal-shaktawat" \o "438 reputation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>kunal</w:t>
      </w:r>
      <w:proofErr w:type="spellEnd"/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>shaktawat</w:t>
      </w:r>
      <w:proofErr w:type="spellEnd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36" w:anchor="comment104933837_28958771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Dec 17 '19 at 8:48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37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t>Report this ad</w:t>
      </w:r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2" w:name="43914890"/>
      <w:bookmarkEnd w:id="2"/>
      <w:r w:rsidRPr="00D83B18">
        <w:rPr>
          <w:rFonts w:ascii="inherit" w:eastAsia="Times New Roman" w:hAnsi="inherit" w:cs="Arial"/>
          <w:color w:val="242729"/>
          <w:sz w:val="20"/>
          <w:szCs w:val="20"/>
        </w:rPr>
        <w:t>14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Use this code: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$this-&gt;</w:t>
      </w:r>
      <w:proofErr w:type="spell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where(</w:t>
      </w:r>
      <w:proofErr w:type="gram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['id'=&gt;2])-&gt;from("table name")-&gt;</w:t>
      </w:r>
      <w:proofErr w:type="spell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count_all_results</w:t>
      </w:r>
      <w:proofErr w:type="spell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();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or</w:t>
      </w:r>
      <w:proofErr w:type="gramEnd"/>
    </w:p>
    <w:p w:rsidR="00D83B18" w:rsidRPr="00D83B18" w:rsidRDefault="00D83B18" w:rsidP="00D83B18">
      <w:pPr>
        <w:shd w:val="clear" w:color="auto" w:fill="FFFFFF"/>
        <w:spacing w:after="75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$this-&gt;</w:t>
      </w:r>
      <w:proofErr w:type="spell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from(</w:t>
      </w:r>
      <w:proofErr w:type="gram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"table name")-&gt;</w:t>
      </w:r>
      <w:proofErr w:type="spellStart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count_all_results</w:t>
      </w:r>
      <w:proofErr w:type="spellEnd"/>
      <w:r w:rsidRPr="00D83B18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</w:rPr>
        <w:t>();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38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39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hyperlink r:id="rId40" w:tooltip="show all edits to this post" w:history="1">
        <w:proofErr w:type="gramStart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edited</w:t>
        </w:r>
        <w:proofErr w:type="gramEnd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 </w:t>
        </w:r>
        <w:r w:rsidRPr="00D83B18">
          <w:rPr>
            <w:rFonts w:ascii="inherit" w:eastAsia="Times New Roman" w:hAnsi="inherit" w:cs="Arial"/>
            <w:color w:val="0000FF"/>
            <w:sz w:val="18"/>
            <w:szCs w:val="18"/>
            <w:bdr w:val="none" w:sz="0" w:space="0" w:color="auto" w:frame="1"/>
          </w:rPr>
          <w:t>Oct 16 '17 at 20:28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6293466/nicholas-kajoh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13" name="Picture 13" descr="https://i.stack.imgur.com/ZKGJ3.jpg?s=32&amp;g=1">
              <a:hlinkClick xmlns:a="http://schemas.openxmlformats.org/drawingml/2006/main" r:id="rId4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.stack.imgur.com/ZKGJ3.jpg?s=32&amp;g=1">
                      <a:hlinkClick r:id="rId4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43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Nicholas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Kajoh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812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 gold badge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3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3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26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26 bronze badges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May 11 '17 at 12:03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4903864/deepak-singh-thakur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12" name="Picture 12" descr="https://lh3.googleusercontent.com/-I1Fjdq15fPU/AAAAAAAAAAI/AAAAAAAAABM/tqILNTZZI2s/photo.jpg?sz=32">
              <a:hlinkClick xmlns:a="http://schemas.openxmlformats.org/drawingml/2006/main" r:id="rId4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3.googleusercontent.com/-I1Fjdq15fPU/AAAAAAAAAAI/AAAAAAAAABM/tqILNTZZI2s/photo.jpg?sz=32">
                      <a:hlinkClick r:id="rId4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46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Deepak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ingh</w:t>
        </w:r>
        <w:proofErr w:type="spellEnd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 Thakur</w:t>
        </w:r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159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 silver badge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7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7 bronze badges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47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3" w:name="28958568"/>
      <w:bookmarkEnd w:id="3"/>
      <w:r w:rsidRPr="00D83B18">
        <w:rPr>
          <w:rFonts w:ascii="inherit" w:eastAsia="Times New Roman" w:hAnsi="inherit" w:cs="Arial"/>
          <w:color w:val="242729"/>
          <w:sz w:val="20"/>
          <w:szCs w:val="20"/>
        </w:rPr>
        <w:t>2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If you really want to count all rows.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You can use this in model function: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select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count(*)'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query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get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home'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nt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= $query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ow_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array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tur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nt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['count(*)'];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It returns single </w:t>
      </w: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value, that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is row count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48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49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Mar 10 '15 at 7:55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1587985/user1587985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11" name="Picture 11" descr="https://www.gravatar.com/avatar/a9898c66b0f0d1fe4db5f8e84195cc6c?s=32&amp;d=identicon&amp;r=PG">
              <a:hlinkClick xmlns:a="http://schemas.openxmlformats.org/drawingml/2006/main" r:id="rId5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gravatar.com/avatar/a9898c66b0f0d1fe4db5f8e84195cc6c?s=32&amp;d=identicon&amp;r=PG">
                      <a:hlinkClick r:id="rId5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52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user1587985</w:t>
        </w:r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587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 gold badge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5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5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2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2 bronze badges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53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t>Report this ad</w:t>
      </w:r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4" w:name="51545110"/>
      <w:bookmarkEnd w:id="4"/>
      <w:r w:rsidRPr="00D83B18">
        <w:rPr>
          <w:rFonts w:ascii="inherit" w:eastAsia="Times New Roman" w:hAnsi="inherit" w:cs="Arial"/>
          <w:color w:val="242729"/>
          <w:sz w:val="20"/>
          <w:szCs w:val="20"/>
        </w:rPr>
        <w:t>2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This is what is </w:t>
      </w: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did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that solved the same problem. I solved it by creating a function that returns the query result thus: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functio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getUser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query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get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users'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tur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query-&gt;result(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}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//The above code can go in the </w:t>
      </w:r>
      <w:proofErr w:type="spell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user_model</w:t>
      </w:r>
      <w:proofErr w:type="spell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or whatever your model is.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This allows me to use one function for the result and number of returned rows.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Use this code below in your </w:t>
      </w:r>
      <w:proofErr w:type="spell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contoller</w:t>
      </w:r>
      <w:proofErr w:type="spell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where you need the count as well as the result </w:t>
      </w: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array(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>).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//This gives you the user count using the count function which returns and integer of the exact rows returned from the query.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this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ata[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user_count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] = count(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user_mode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getUser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//This gives you the returned result array.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this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ata[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users']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user_mode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getUser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;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I hope this helps.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54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55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Jul 26 '18 at 18:09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9271849/techmaestro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10" name="Picture 10" descr="https://lh3.googleusercontent.com/-nYhFFUeihT0/AAAAAAAAAAI/AAAAAAAABcw/kUdtZI1HY4M/photo.jpg?sz=32">
              <a:hlinkClick xmlns:a="http://schemas.openxmlformats.org/drawingml/2006/main" r:id="rId5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3.googleusercontent.com/-nYhFFUeihT0/AAAAAAAAAAI/AAAAAAAABcw/kUdtZI1HY4M/photo.jpg?sz=32">
                      <a:hlinkClick r:id="rId5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58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TechMaestro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29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3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3 bronze badges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59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5" w:name="28958767"/>
      <w:bookmarkEnd w:id="5"/>
      <w:r w:rsidRPr="00D83B18">
        <w:rPr>
          <w:rFonts w:ascii="inherit" w:eastAsia="Times New Roman" w:hAnsi="inherit" w:cs="Arial"/>
          <w:color w:val="242729"/>
          <w:sz w:val="20"/>
          <w:szCs w:val="20"/>
        </w:rPr>
        <w:t>1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replace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the query inside your model function with this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query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query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"SELECT id FROM home");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in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view: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echo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query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um_row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;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60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61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Mar 10 '15 at 8:09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3883393/kelvin-barsana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9" name="Picture 9" descr="https://graph.facebook.com/100000412543780/picture?type=large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graph.facebook.com/100000412543780/picture?type=large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63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Kelvin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Barsana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605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0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0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2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21 bronze badges</w:t>
      </w:r>
    </w:p>
    <w:p w:rsidR="00D83B18" w:rsidRPr="00D83B18" w:rsidRDefault="00D83B18" w:rsidP="00D83B18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it gives this error A PHP Error was encountered Severity: Warning Message: Invalid argument supplied for 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foreach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()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proofErr w:type="spellStart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4559670/nilab" \o "165 reputation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>Nilab</w:t>
      </w:r>
      <w:proofErr w:type="spellEnd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64" w:anchor="comment46172454_2895876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0 '15 at 9:27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</w:p>
    <w:p w:rsidR="00D83B18" w:rsidRPr="00D83B18" w:rsidRDefault="00D83B18" w:rsidP="00D83B18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@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nilab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dont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include 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foreach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, just the echo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hyperlink r:id="rId65" w:tooltip="605 reputation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Kelvin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Barsana</w:t>
        </w:r>
        <w:proofErr w:type="spell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66" w:anchor="comment46172737_2895876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0 '15 at 9:35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</w:p>
    <w:p w:rsidR="00D83B18" w:rsidRPr="00D83B18" w:rsidRDefault="00D83B18" w:rsidP="00D83B18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proofErr w:type="gram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not</w:t>
      </w:r>
      <w:proofErr w:type="gram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working it shows wrong number @Kelvin 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Barsana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i need the total entries of my table which are 14 it give me 21 after removing 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foreach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.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proofErr w:type="spellStart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4559670/nilab" \o "165 reputation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>Nilab</w:t>
      </w:r>
      <w:proofErr w:type="spellEnd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67" w:anchor="comment46190881_2895876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0 '15 at 16:58</w:t>
        </w:r>
      </w:hyperlink>
    </w:p>
    <w:p w:rsidR="00D83B18" w:rsidRPr="00D83B18" w:rsidRDefault="00D83B18" w:rsidP="00D83B18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model: $query = $this-&gt;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-&gt;query('SELECT id FROM 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idea_home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'); return $query; view: &lt;span&gt;&lt;?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php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echo $query-&gt;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num_rows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();?&gt;&lt;/span&gt;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proofErr w:type="spellStart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4559670/nilab" \o "165 reputation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>Nilab</w:t>
      </w:r>
      <w:proofErr w:type="spellEnd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68" w:anchor="comment46208258_2895876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1 '15 at 5:05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</w:p>
    <w:p w:rsidR="00D83B18" w:rsidRPr="00D83B18" w:rsidRDefault="00D83B18" w:rsidP="00D83B18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num_rows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() displays how many rows have been fetched, so its 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kinda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weird to see different results, how about changing the query to 'SELECT *'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hyperlink r:id="rId69" w:tooltip="605 reputation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Kelvin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Barsana</w:t>
        </w:r>
        <w:proofErr w:type="spell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70" w:anchor="comment46208586_2895876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Mar 11 '15 at 5:21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71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6" w:name="47155407"/>
      <w:bookmarkEnd w:id="6"/>
      <w:r w:rsidRPr="00D83B18">
        <w:rPr>
          <w:rFonts w:ascii="inherit" w:eastAsia="Times New Roman" w:hAnsi="inherit" w:cs="Arial"/>
          <w:color w:val="242729"/>
          <w:sz w:val="20"/>
          <w:szCs w:val="20"/>
        </w:rPr>
        <w:t>1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You may try this one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where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field1',$filed1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where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filed2',$filed2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$result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get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table_na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)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um_row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;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72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73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hyperlink r:id="rId74" w:tooltip="show all edits to this post" w:history="1">
        <w:proofErr w:type="gramStart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edited</w:t>
        </w:r>
        <w:proofErr w:type="gramEnd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 </w:t>
        </w:r>
        <w:r w:rsidRPr="00D83B18">
          <w:rPr>
            <w:rFonts w:ascii="inherit" w:eastAsia="Times New Roman" w:hAnsi="inherit" w:cs="Arial"/>
            <w:color w:val="0000FF"/>
            <w:sz w:val="18"/>
            <w:szCs w:val="18"/>
            <w:bdr w:val="none" w:sz="0" w:space="0" w:color="auto" w:frame="1"/>
          </w:rPr>
          <w:t>Nov 7 '17 at 11:03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1280608/darkheir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8" name="Picture 8" descr="https://www.gravatar.com/avatar/e28fb17c4c962bbe933a4aad68525b94?s=32&amp;d=identicon&amp;r=PG&amp;f=1">
              <a:hlinkClick xmlns:a="http://schemas.openxmlformats.org/drawingml/2006/main" r:id="rId7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www.gravatar.com/avatar/e28fb17c4c962bbe933a4aad68525b94?s=32&amp;d=identicon&amp;r=PG&amp;f=1">
                      <a:hlinkClick r:id="rId7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77" w:history="1">
        <w:proofErr w:type="spellStart"/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darkheir</w:t>
        </w:r>
        <w:proofErr w:type="spellEnd"/>
        <w:proofErr w:type="gram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7</w:t>
      </w:r>
      <w:proofErr w:type="gramStart"/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,917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6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6</w:t>
      </w:r>
      <w:proofErr w:type="gramEnd"/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 xml:space="preserve"> gold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39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39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63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63 bronze badges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Nov 7 '17 at 10:21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3286299/hariharan-p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7" name="Picture 7" descr="https://i.stack.imgur.com/RXUGK.jpg?s=32&amp;g=1">
              <a:hlinkClick xmlns:a="http://schemas.openxmlformats.org/drawingml/2006/main" r:id="rId7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i.stack.imgur.com/RXUGK.jpg?s=32&amp;g=1">
                      <a:hlinkClick r:id="rId7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80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Hariharan.P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31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4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4 bronze badges</w:t>
      </w:r>
    </w:p>
    <w:p w:rsidR="00D83B18" w:rsidRPr="00D83B18" w:rsidRDefault="00D83B18" w:rsidP="00D83B18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@</w:t>
      </w:r>
      <w:proofErr w:type="spellStart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>darkheir</w:t>
      </w:r>
      <w:proofErr w:type="spellEnd"/>
      <w:r w:rsidRPr="00D83B18">
        <w:rPr>
          <w:rFonts w:ascii="Arial" w:eastAsia="Times New Roman" w:hAnsi="Arial" w:cs="Arial"/>
          <w:color w:val="242729"/>
          <w:sz w:val="20"/>
          <w:szCs w:val="20"/>
          <w:bdr w:val="none" w:sz="0" w:space="0" w:color="auto" w:frame="1"/>
        </w:rPr>
        <w:t xml:space="preserve"> Thanks bro</w: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– </w:t>
      </w:r>
      <w:proofErr w:type="spellStart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3286299/hariharan-p" \o "31 reputation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  <w:r w:rsidRPr="00D83B18">
        <w:rPr>
          <w:rFonts w:ascii="inherit" w:eastAsia="Times New Roman" w:hAnsi="inherit" w:cs="Arial"/>
          <w:color w:val="0000FF"/>
          <w:sz w:val="20"/>
          <w:szCs w:val="20"/>
          <w:u w:val="single"/>
          <w:bdr w:val="none" w:sz="0" w:space="0" w:color="auto" w:frame="1"/>
        </w:rPr>
        <w:t>Hariharan.P</w:t>
      </w:r>
      <w:proofErr w:type="spellEnd"/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t> </w:t>
      </w:r>
      <w:hyperlink r:id="rId81" w:anchor="comment81262152_47155407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bdr w:val="none" w:sz="0" w:space="0" w:color="auto" w:frame="1"/>
          </w:rPr>
          <w:t>Nov 7 '17 at 11:12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82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7" w:name="47796751"/>
      <w:bookmarkEnd w:id="7"/>
      <w:r w:rsidRPr="00D83B18">
        <w:rPr>
          <w:rFonts w:ascii="inherit" w:eastAsia="Times New Roman" w:hAnsi="inherit" w:cs="Arial"/>
          <w:color w:val="242729"/>
          <w:sz w:val="20"/>
          <w:szCs w:val="20"/>
        </w:rPr>
        <w:t>1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To count all rows in a table: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echo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_all_result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'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table_na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);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To count selected rows from table: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echo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where('name', $name)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_all_result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'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table_na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);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83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84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Dec 13 '17 at 15:29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4539729/umair-sultan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6" name="Picture 6" descr="https://i.stack.imgur.com/2dSoY.jpg?s=32&amp;g=1">
              <a:hlinkClick xmlns:a="http://schemas.openxmlformats.org/drawingml/2006/main" r:id="rId8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i.stack.imgur.com/2dSoY.jpg?s=32&amp;g=1">
                      <a:hlinkClick r:id="rId8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87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Umair</w:t>
        </w:r>
        <w:proofErr w:type="spellEnd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 Sultan</w:t>
        </w:r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364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3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3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0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0 bronze badges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88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8" w:name="51267264"/>
      <w:bookmarkEnd w:id="8"/>
      <w:r w:rsidRPr="00D83B18">
        <w:rPr>
          <w:rFonts w:ascii="inherit" w:eastAsia="Times New Roman" w:hAnsi="inherit" w:cs="Arial"/>
          <w:color w:val="242729"/>
          <w:sz w:val="20"/>
          <w:szCs w:val="20"/>
        </w:rPr>
        <w:t>1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23"/>
          <w:szCs w:val="23"/>
          <w:bdr w:val="none" w:sz="0" w:space="0" w:color="auto" w:frame="1"/>
        </w:rPr>
        <w:t>To count all rows in a table: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23"/>
          <w:szCs w:val="23"/>
          <w:bdr w:val="none" w:sz="0" w:space="0" w:color="auto" w:frame="1"/>
        </w:rPr>
        <w:t>Controller: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functio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id_cont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 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ews_data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= new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ews_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mode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$ids=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ews_data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ata_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mode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rint_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ids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}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23"/>
          <w:szCs w:val="23"/>
          <w:bdr w:val="none" w:sz="0" w:space="0" w:color="auto" w:frame="1"/>
        </w:rPr>
        <w:t>Model: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functio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ata_mode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 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select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*'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from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ews_data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$id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get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)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um_row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tur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id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}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89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90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hyperlink r:id="rId91" w:tooltip="show all edits to this post" w:history="1">
        <w:proofErr w:type="gramStart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edited</w:t>
        </w:r>
        <w:proofErr w:type="gramEnd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 </w:t>
        </w:r>
        <w:r w:rsidRPr="00D83B18">
          <w:rPr>
            <w:rFonts w:ascii="inherit" w:eastAsia="Times New Roman" w:hAnsi="inherit" w:cs="Arial"/>
            <w:color w:val="0000FF"/>
            <w:sz w:val="18"/>
            <w:szCs w:val="18"/>
            <w:bdr w:val="none" w:sz="0" w:space="0" w:color="auto" w:frame="1"/>
          </w:rPr>
          <w:t>Jul 10 '18 at 14:12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6663236/shihas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5" name="Picture 5" descr="https://i.stack.imgur.com/jqWkt.jpg?s=32&amp;g=1">
              <a:hlinkClick xmlns:a="http://schemas.openxmlformats.org/drawingml/2006/main" r:id="rId9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i.stack.imgur.com/jqWkt.jpg?s=32&amp;g=1">
                      <a:hlinkClick r:id="rId9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94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ihas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788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8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8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3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31 bronze badges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Jul 10 '18 at 14:01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10043679/dilpreet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4" name="Picture 4" descr="https://lh3.googleusercontent.com/a-/AOh14Gj12bVkfAWKbTAqO3w7ACKoBTsWouM70pNCExRHNQ=k-s32">
              <a:hlinkClick xmlns:a="http://schemas.openxmlformats.org/drawingml/2006/main" r:id="rId9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3.googleusercontent.com/a-/AOh14Gj12bVkfAWKbTAqO3w7ACKoBTsWouM70pNCExRHNQ=k-s32">
                      <a:hlinkClick r:id="rId9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97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Dilpreet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26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4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4 bronze badges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98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9" w:name="54417199"/>
      <w:bookmarkEnd w:id="9"/>
      <w:r w:rsidRPr="00D83B18">
        <w:rPr>
          <w:rFonts w:ascii="inherit" w:eastAsia="Times New Roman" w:hAnsi="inherit" w:cs="Arial"/>
          <w:color w:val="242729"/>
          <w:sz w:val="20"/>
          <w:szCs w:val="20"/>
        </w:rPr>
        <w:t>1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ublic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function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umber_row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$query =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select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"count(user_details.id) as number")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               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get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user_detail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');              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if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$query-&gt;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num_row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&gt;0)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tur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query-&gt;row(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} 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else</w:t>
      </w:r>
      <w:proofErr w:type="gramEnd"/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tur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false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} 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}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99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100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Jan 29 '19 at 9:00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10898654/avigit-m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3" name="Picture 3" descr="https://i.stack.imgur.com/Gpns8.jpg?s=32&amp;g=1">
              <a:hlinkClick xmlns:a="http://schemas.openxmlformats.org/drawingml/2006/main" r:id="rId10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i.stack.imgur.com/Gpns8.jpg?s=32&amp;g=1">
                      <a:hlinkClick r:id="rId10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103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Avigit.M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21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2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2 bronze badges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104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10" w:name="57740987"/>
      <w:bookmarkEnd w:id="10"/>
      <w:r w:rsidRPr="00D83B18">
        <w:rPr>
          <w:rFonts w:ascii="inherit" w:eastAsia="Times New Roman" w:hAnsi="inherit" w:cs="Arial"/>
          <w:color w:val="242729"/>
          <w:sz w:val="20"/>
          <w:szCs w:val="20"/>
        </w:rPr>
        <w:t>1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ublic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function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cord_count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 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tur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_al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"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tablena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"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}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105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106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hyperlink r:id="rId107" w:tooltip="show all edits to this post" w:history="1">
        <w:proofErr w:type="gramStart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edited</w:t>
        </w:r>
        <w:proofErr w:type="gramEnd"/>
        <w:r w:rsidRPr="00D83B18">
          <w:rPr>
            <w:rFonts w:ascii="inherit" w:eastAsia="Times New Roman" w:hAnsi="inherit" w:cs="Arial"/>
            <w:color w:val="0000FF"/>
            <w:sz w:val="18"/>
            <w:szCs w:val="18"/>
            <w:u w:val="single"/>
            <w:bdr w:val="none" w:sz="0" w:space="0" w:color="auto" w:frame="1"/>
          </w:rPr>
          <w:t> </w:t>
        </w:r>
        <w:r w:rsidRPr="00D83B18">
          <w:rPr>
            <w:rFonts w:ascii="inherit" w:eastAsia="Times New Roman" w:hAnsi="inherit" w:cs="Arial"/>
            <w:color w:val="0000FF"/>
            <w:sz w:val="18"/>
            <w:szCs w:val="18"/>
            <w:bdr w:val="none" w:sz="0" w:space="0" w:color="auto" w:frame="1"/>
          </w:rPr>
          <w:t>Aug 31 '19 at 20:15</w:t>
        </w:r>
      </w:hyperlink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1913537/ori-dar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2" name="Picture 2" descr="https://i.stack.imgur.com/V0yYD.png?s=32&amp;g=1">
              <a:hlinkClick xmlns:a="http://schemas.openxmlformats.org/drawingml/2006/main" r:id="rId10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i.stack.imgur.com/V0yYD.png?s=32&amp;g=1">
                      <a:hlinkClick r:id="rId10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110" w:history="1"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Ori</w:t>
        </w:r>
        <w:proofErr w:type="spellEnd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 Dar</w:t>
        </w:r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16.1k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4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4 gold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46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46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6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61 bronze badges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18"/>
          <w:szCs w:val="18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18"/>
          <w:szCs w:val="18"/>
        </w:rPr>
        <w:t>answered</w:t>
      </w:r>
      <w:proofErr w:type="gramEnd"/>
      <w:r w:rsidRPr="00D83B18">
        <w:rPr>
          <w:rFonts w:ascii="inherit" w:eastAsia="Times New Roman" w:hAnsi="inherit" w:cs="Arial"/>
          <w:color w:val="242729"/>
          <w:sz w:val="18"/>
          <w:szCs w:val="18"/>
        </w:rPr>
        <w:t> 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Aug 31 '19 at 19:15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FF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begin"/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instrText xml:space="preserve"> HYPERLINK "https://stackoverflow.com/users/9797396/jual-ahmed" </w:instrText>
      </w: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separate"/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inherit" w:eastAsia="Times New Roman" w:hAnsi="inherit" w:cs="Arial"/>
          <w:noProof/>
          <w:color w:val="0000FF"/>
          <w:sz w:val="20"/>
          <w:szCs w:val="20"/>
          <w:bdr w:val="none" w:sz="0" w:space="0" w:color="auto" w:frame="1"/>
        </w:rPr>
        <w:drawing>
          <wp:inline distT="0" distB="0" distL="0" distR="0">
            <wp:extent cx="306070" cy="306070"/>
            <wp:effectExtent l="0" t="0" r="0" b="0"/>
            <wp:docPr id="1" name="Picture 1" descr="https://i.stack.imgur.com/cqY5e.jpg?s=32&amp;g=1">
              <a:hlinkClick xmlns:a="http://schemas.openxmlformats.org/drawingml/2006/main" r:id="rId1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i.stack.imgur.com/cqY5e.jpg?s=32&amp;g=1">
                      <a:hlinkClick r:id="rId1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30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color w:val="242729"/>
          <w:sz w:val="20"/>
          <w:szCs w:val="20"/>
        </w:rPr>
        <w:fldChar w:fldCharType="end"/>
      </w:r>
    </w:p>
    <w:p w:rsidR="00D83B18" w:rsidRPr="00D83B18" w:rsidRDefault="00D83B18" w:rsidP="00D83B18">
      <w:pPr>
        <w:shd w:val="clear" w:color="auto" w:fill="FFFFFF"/>
        <w:spacing w:after="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113" w:history="1">
        <w:proofErr w:type="spellStart"/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jual</w:t>
        </w:r>
        <w:proofErr w:type="spellEnd"/>
        <w:proofErr w:type="gramEnd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 xml:space="preserve"> </w:t>
        </w:r>
        <w:proofErr w:type="spell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ahmed</w:t>
        </w:r>
        <w:proofErr w:type="spellEnd"/>
      </w:hyperlink>
    </w:p>
    <w:p w:rsidR="00D83B18" w:rsidRPr="00D83B18" w:rsidRDefault="00D83B18" w:rsidP="00D83B18">
      <w:pPr>
        <w:shd w:val="clear" w:color="auto" w:fill="FFFFFF"/>
        <w:spacing w:after="60" w:line="255" w:lineRule="atLeast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r w:rsidRPr="00D83B18">
        <w:rPr>
          <w:rFonts w:ascii="inherit" w:eastAsia="Times New Roman" w:hAnsi="inherit" w:cs="Arial"/>
          <w:b/>
          <w:bCs/>
          <w:color w:val="242729"/>
          <w:sz w:val="18"/>
          <w:szCs w:val="18"/>
          <w:bdr w:val="none" w:sz="0" w:space="0" w:color="auto" w:frame="1"/>
        </w:rPr>
        <w:t>339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2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2 silver badges</w:t>
      </w:r>
      <w:r w:rsidRPr="00D83B18">
        <w:rPr>
          <w:rFonts w:ascii="inherit" w:eastAsia="Times New Roman" w:hAnsi="inherit" w:cs="Arial"/>
          <w:color w:val="242729"/>
          <w:sz w:val="18"/>
          <w:szCs w:val="18"/>
          <w:bdr w:val="none" w:sz="0" w:space="0" w:color="auto" w:frame="1"/>
        </w:rPr>
        <w:t>11</w:t>
      </w:r>
      <w:r w:rsidRPr="00D83B18">
        <w:rPr>
          <w:rFonts w:ascii="inherit" w:eastAsia="Times New Roman" w:hAnsi="inherit" w:cs="Arial"/>
          <w:color w:val="242729"/>
          <w:sz w:val="20"/>
          <w:szCs w:val="20"/>
          <w:bdr w:val="none" w:sz="0" w:space="0" w:color="auto" w:frame="1"/>
        </w:rPr>
        <w:t>11 bronze badges</w:t>
      </w:r>
    </w:p>
    <w:p w:rsidR="00D83B18" w:rsidRPr="00D83B18" w:rsidRDefault="00D83B18" w:rsidP="00D83B18">
      <w:p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114" w:tooltip="Use comments to ask for more information or suggest improvements. Avoid comments like “+1” or “thanks”." w:history="1">
        <w:proofErr w:type="gramStart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>add</w:t>
        </w:r>
        <w:proofErr w:type="gramEnd"/>
        <w:r w:rsidRPr="00D83B18">
          <w:rPr>
            <w:rFonts w:ascii="inherit" w:eastAsia="Times New Roman" w:hAnsi="inherit" w:cs="Arial"/>
            <w:color w:val="848D95"/>
            <w:sz w:val="20"/>
            <w:szCs w:val="20"/>
            <w:u w:val="single"/>
            <w:bdr w:val="none" w:sz="0" w:space="0" w:color="auto" w:frame="1"/>
          </w:rPr>
          <w:t xml:space="preserve"> a comment</w:t>
        </w:r>
      </w:hyperlink>
    </w:p>
    <w:p w:rsidR="00D83B18" w:rsidRPr="00D83B18" w:rsidRDefault="00D83B18" w:rsidP="00D83B18">
      <w:pPr>
        <w:shd w:val="clear" w:color="auto" w:fill="FFFFFF"/>
        <w:spacing w:after="3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bookmarkStart w:id="11" w:name="48760447"/>
      <w:bookmarkEnd w:id="11"/>
      <w:r w:rsidRPr="00D83B18">
        <w:rPr>
          <w:rFonts w:ascii="inherit" w:eastAsia="Times New Roman" w:hAnsi="inherit" w:cs="Arial"/>
          <w:color w:val="242729"/>
          <w:sz w:val="20"/>
          <w:szCs w:val="20"/>
        </w:rPr>
        <w:t>0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Try This :) I created my on model of count all results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in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</w:t>
      </w:r>
      <w:proofErr w:type="spell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library_model</w:t>
      </w:r>
      <w:proofErr w:type="spellEnd"/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functio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_all_result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lumn_na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= array(),$where=array(), 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table_na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= array())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select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lumn_na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// If Where is not NULL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if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!empty($where) &amp;&amp; count($where) &gt; 0 )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   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where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$where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}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// Return Count Column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tur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db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_all_result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table_na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[0]);//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table_name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array sub 0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}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>Your Controller will look like this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ublic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function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my_method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$data =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array(</w:t>
      </w:r>
      <w:proofErr w:type="gramEnd"/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$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al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= $this-&gt;model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your_method_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mode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</w:t>
      </w:r>
      <w:proofErr w:type="gramEnd"/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$this-&gt;load-&gt;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view(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page',$data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}</w:t>
      </w:r>
    </w:p>
    <w:p w:rsidR="00D83B18" w:rsidRPr="00D83B18" w:rsidRDefault="00D83B18" w:rsidP="00D83B18">
      <w:pPr>
        <w:shd w:val="clear" w:color="auto" w:fill="FFFFFF"/>
        <w:spacing w:after="240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Then Simple Call </w:t>
      </w:r>
      <w:proofErr w:type="gramStart"/>
      <w:r w:rsidRPr="00D83B18">
        <w:rPr>
          <w:rFonts w:ascii="inherit" w:eastAsia="Times New Roman" w:hAnsi="inherit" w:cs="Arial"/>
          <w:color w:val="242729"/>
          <w:sz w:val="23"/>
          <w:szCs w:val="23"/>
        </w:rPr>
        <w:t>The</w:t>
      </w:r>
      <w:proofErr w:type="gramEnd"/>
      <w:r w:rsidRPr="00D83B18">
        <w:rPr>
          <w:rFonts w:ascii="inherit" w:eastAsia="Times New Roman" w:hAnsi="inherit" w:cs="Arial"/>
          <w:color w:val="242729"/>
          <w:sz w:val="23"/>
          <w:szCs w:val="23"/>
        </w:rPr>
        <w:t xml:space="preserve"> Library Model In Your Model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functio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your_method_mode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)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{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return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$this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library_model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-&gt;</w:t>
      </w:r>
      <w:proofErr w:type="spell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count_all_results</w:t>
      </w:r>
      <w:proofErr w:type="spell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(</w:t>
      </w:r>
      <w:bookmarkStart w:id="12" w:name="_GoBack"/>
      <w:bookmarkEnd w:id="12"/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 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['id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'],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 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['where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],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       </w:t>
      </w:r>
      <w:proofErr w:type="gramStart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['table</w:t>
      </w:r>
      <w:proofErr w:type="gramEnd"/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name']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 xml:space="preserve">           );</w:t>
      </w:r>
    </w:p>
    <w:p w:rsidR="00D83B18" w:rsidRPr="00D83B18" w:rsidRDefault="00D83B18" w:rsidP="00D83B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</w:rPr>
      </w:pPr>
      <w:r w:rsidRPr="00D83B18">
        <w:rPr>
          <w:rFonts w:ascii="inherit" w:eastAsia="Times New Roman" w:hAnsi="inherit" w:cs="Courier New"/>
          <w:color w:val="242729"/>
          <w:sz w:val="20"/>
          <w:szCs w:val="20"/>
          <w:bdr w:val="none" w:sz="0" w:space="0" w:color="auto" w:frame="1"/>
        </w:rPr>
        <w:t>}</w:t>
      </w:r>
    </w:p>
    <w:p w:rsidR="00D83B18" w:rsidRPr="00D83B18" w:rsidRDefault="00D83B18" w:rsidP="00D83B18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Arial"/>
          <w:color w:val="242729"/>
          <w:sz w:val="20"/>
          <w:szCs w:val="20"/>
        </w:rPr>
      </w:pPr>
      <w:hyperlink r:id="rId115" w:tooltip="short permalink to this answer" w:history="1">
        <w:proofErr w:type="gramStart"/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share</w:t>
        </w:r>
        <w:proofErr w:type="gramEnd"/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</w:t>
      </w:r>
      <w:hyperlink r:id="rId116" w:tooltip="" w:history="1">
        <w:r w:rsidRPr="00D83B18">
          <w:rPr>
            <w:rFonts w:ascii="inherit" w:eastAsia="Times New Roman" w:hAnsi="inherit" w:cs="Arial"/>
            <w:color w:val="0000FF"/>
            <w:sz w:val="20"/>
            <w:szCs w:val="20"/>
            <w:u w:val="single"/>
            <w:bdr w:val="none" w:sz="0" w:space="0" w:color="auto" w:frame="1"/>
          </w:rPr>
          <w:t>improve this answer</w:t>
        </w:r>
      </w:hyperlink>
      <w:r w:rsidRPr="00D83B18">
        <w:rPr>
          <w:rFonts w:ascii="inherit" w:eastAsia="Times New Roman" w:hAnsi="inherit" w:cs="Arial"/>
          <w:color w:val="242729"/>
          <w:sz w:val="20"/>
          <w:szCs w:val="20"/>
        </w:rPr>
        <w:t>  follow </w:t>
      </w:r>
    </w:p>
    <w:p w:rsidR="005357E2" w:rsidRDefault="005357E2"/>
    <w:sectPr w:rsidR="005357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A86969"/>
    <w:multiLevelType w:val="multilevel"/>
    <w:tmpl w:val="8424E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0D53BCD"/>
    <w:multiLevelType w:val="multilevel"/>
    <w:tmpl w:val="B4165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E4731A3"/>
    <w:multiLevelType w:val="multilevel"/>
    <w:tmpl w:val="0720D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EF86CAD"/>
    <w:multiLevelType w:val="multilevel"/>
    <w:tmpl w:val="E2462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SwMDA2tzAwtTC2sDRW0lEKTi0uzszPAykwrAUAMBDu8iwAAAA="/>
  </w:docVars>
  <w:rsids>
    <w:rsidRoot w:val="00D83B18"/>
    <w:rsid w:val="005357E2"/>
    <w:rsid w:val="00535C3B"/>
    <w:rsid w:val="00D8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83B1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83B1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D83B1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83B18"/>
    <w:rPr>
      <w:color w:val="800080"/>
      <w:u w:val="single"/>
    </w:rPr>
  </w:style>
  <w:style w:type="character" w:customStyle="1" w:styleId="fc-light">
    <w:name w:val="fc-light"/>
    <w:basedOn w:val="DefaultParagraphFont"/>
    <w:rsid w:val="00D83B18"/>
  </w:style>
  <w:style w:type="paragraph" w:styleId="NormalWeb">
    <w:name w:val="Normal (Web)"/>
    <w:basedOn w:val="Normal"/>
    <w:uiPriority w:val="99"/>
    <w:semiHidden/>
    <w:unhideWhenUsed/>
    <w:rsid w:val="00D83B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3B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3B18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83B18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D83B18"/>
  </w:style>
  <w:style w:type="character" w:customStyle="1" w:styleId="pln">
    <w:name w:val="pln"/>
    <w:basedOn w:val="DefaultParagraphFont"/>
    <w:rsid w:val="00D83B18"/>
  </w:style>
  <w:style w:type="character" w:customStyle="1" w:styleId="pun">
    <w:name w:val="pun"/>
    <w:basedOn w:val="DefaultParagraphFont"/>
    <w:rsid w:val="00D83B18"/>
  </w:style>
  <w:style w:type="character" w:customStyle="1" w:styleId="str">
    <w:name w:val="str"/>
    <w:basedOn w:val="DefaultParagraphFont"/>
    <w:rsid w:val="00D83B18"/>
  </w:style>
  <w:style w:type="character" w:customStyle="1" w:styleId="com">
    <w:name w:val="com"/>
    <w:basedOn w:val="DefaultParagraphFont"/>
    <w:rsid w:val="00D83B18"/>
  </w:style>
  <w:style w:type="character" w:customStyle="1" w:styleId="lsep">
    <w:name w:val="lsep"/>
    <w:basedOn w:val="DefaultParagraphFont"/>
    <w:rsid w:val="00D83B18"/>
  </w:style>
  <w:style w:type="character" w:customStyle="1" w:styleId="relativetime">
    <w:name w:val="relativetime"/>
    <w:basedOn w:val="DefaultParagraphFont"/>
    <w:rsid w:val="00D83B18"/>
  </w:style>
  <w:style w:type="character" w:customStyle="1" w:styleId="reputation-score">
    <w:name w:val="reputation-score"/>
    <w:basedOn w:val="DefaultParagraphFont"/>
    <w:rsid w:val="00D83B18"/>
  </w:style>
  <w:style w:type="character" w:customStyle="1" w:styleId="badge1">
    <w:name w:val="badge1"/>
    <w:basedOn w:val="DefaultParagraphFont"/>
    <w:rsid w:val="00D83B18"/>
  </w:style>
  <w:style w:type="character" w:customStyle="1" w:styleId="badgecount">
    <w:name w:val="badgecount"/>
    <w:basedOn w:val="DefaultParagraphFont"/>
    <w:rsid w:val="00D83B18"/>
  </w:style>
  <w:style w:type="character" w:customStyle="1" w:styleId="v-visible-sr">
    <w:name w:val="v-visible-sr"/>
    <w:basedOn w:val="DefaultParagraphFont"/>
    <w:rsid w:val="00D83B18"/>
  </w:style>
  <w:style w:type="character" w:customStyle="1" w:styleId="badge2">
    <w:name w:val="badge2"/>
    <w:basedOn w:val="DefaultParagraphFont"/>
    <w:rsid w:val="00D83B18"/>
  </w:style>
  <w:style w:type="character" w:customStyle="1" w:styleId="badge3">
    <w:name w:val="badge3"/>
    <w:basedOn w:val="DefaultParagraphFont"/>
    <w:rsid w:val="00D83B18"/>
  </w:style>
  <w:style w:type="character" w:customStyle="1" w:styleId="cool">
    <w:name w:val="cool"/>
    <w:basedOn w:val="DefaultParagraphFont"/>
    <w:rsid w:val="00D83B18"/>
  </w:style>
  <w:style w:type="character" w:customStyle="1" w:styleId="comment-copy">
    <w:name w:val="comment-copy"/>
    <w:basedOn w:val="DefaultParagraphFont"/>
    <w:rsid w:val="00D83B18"/>
  </w:style>
  <w:style w:type="character" w:customStyle="1" w:styleId="comment-date">
    <w:name w:val="comment-date"/>
    <w:basedOn w:val="DefaultParagraphFont"/>
    <w:rsid w:val="00D83B18"/>
  </w:style>
  <w:style w:type="character" w:customStyle="1" w:styleId="relativetime-clean">
    <w:name w:val="relativetime-clean"/>
    <w:basedOn w:val="DefaultParagraphFont"/>
    <w:rsid w:val="00D83B18"/>
  </w:style>
  <w:style w:type="character" w:customStyle="1" w:styleId="warm">
    <w:name w:val="warm"/>
    <w:basedOn w:val="DefaultParagraphFont"/>
    <w:rsid w:val="00D83B18"/>
  </w:style>
  <w:style w:type="character" w:styleId="Strong">
    <w:name w:val="Strong"/>
    <w:basedOn w:val="DefaultParagraphFont"/>
    <w:uiPriority w:val="22"/>
    <w:qFormat/>
    <w:rsid w:val="00D83B18"/>
    <w:rPr>
      <w:b/>
      <w:bCs/>
    </w:rPr>
  </w:style>
  <w:style w:type="character" w:customStyle="1" w:styleId="lit">
    <w:name w:val="lit"/>
    <w:basedOn w:val="DefaultParagraphFont"/>
    <w:rsid w:val="00D83B18"/>
  </w:style>
  <w:style w:type="paragraph" w:styleId="BalloonText">
    <w:name w:val="Balloon Text"/>
    <w:basedOn w:val="Normal"/>
    <w:link w:val="BalloonTextChar"/>
    <w:uiPriority w:val="99"/>
    <w:semiHidden/>
    <w:unhideWhenUsed/>
    <w:rsid w:val="00D83B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B1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83B1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83B1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D83B1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83B18"/>
    <w:rPr>
      <w:color w:val="800080"/>
      <w:u w:val="single"/>
    </w:rPr>
  </w:style>
  <w:style w:type="character" w:customStyle="1" w:styleId="fc-light">
    <w:name w:val="fc-light"/>
    <w:basedOn w:val="DefaultParagraphFont"/>
    <w:rsid w:val="00D83B18"/>
  </w:style>
  <w:style w:type="paragraph" w:styleId="NormalWeb">
    <w:name w:val="Normal (Web)"/>
    <w:basedOn w:val="Normal"/>
    <w:uiPriority w:val="99"/>
    <w:semiHidden/>
    <w:unhideWhenUsed/>
    <w:rsid w:val="00D83B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3B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3B18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83B18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D83B18"/>
  </w:style>
  <w:style w:type="character" w:customStyle="1" w:styleId="pln">
    <w:name w:val="pln"/>
    <w:basedOn w:val="DefaultParagraphFont"/>
    <w:rsid w:val="00D83B18"/>
  </w:style>
  <w:style w:type="character" w:customStyle="1" w:styleId="pun">
    <w:name w:val="pun"/>
    <w:basedOn w:val="DefaultParagraphFont"/>
    <w:rsid w:val="00D83B18"/>
  </w:style>
  <w:style w:type="character" w:customStyle="1" w:styleId="str">
    <w:name w:val="str"/>
    <w:basedOn w:val="DefaultParagraphFont"/>
    <w:rsid w:val="00D83B18"/>
  </w:style>
  <w:style w:type="character" w:customStyle="1" w:styleId="com">
    <w:name w:val="com"/>
    <w:basedOn w:val="DefaultParagraphFont"/>
    <w:rsid w:val="00D83B18"/>
  </w:style>
  <w:style w:type="character" w:customStyle="1" w:styleId="lsep">
    <w:name w:val="lsep"/>
    <w:basedOn w:val="DefaultParagraphFont"/>
    <w:rsid w:val="00D83B18"/>
  </w:style>
  <w:style w:type="character" w:customStyle="1" w:styleId="relativetime">
    <w:name w:val="relativetime"/>
    <w:basedOn w:val="DefaultParagraphFont"/>
    <w:rsid w:val="00D83B18"/>
  </w:style>
  <w:style w:type="character" w:customStyle="1" w:styleId="reputation-score">
    <w:name w:val="reputation-score"/>
    <w:basedOn w:val="DefaultParagraphFont"/>
    <w:rsid w:val="00D83B18"/>
  </w:style>
  <w:style w:type="character" w:customStyle="1" w:styleId="badge1">
    <w:name w:val="badge1"/>
    <w:basedOn w:val="DefaultParagraphFont"/>
    <w:rsid w:val="00D83B18"/>
  </w:style>
  <w:style w:type="character" w:customStyle="1" w:styleId="badgecount">
    <w:name w:val="badgecount"/>
    <w:basedOn w:val="DefaultParagraphFont"/>
    <w:rsid w:val="00D83B18"/>
  </w:style>
  <w:style w:type="character" w:customStyle="1" w:styleId="v-visible-sr">
    <w:name w:val="v-visible-sr"/>
    <w:basedOn w:val="DefaultParagraphFont"/>
    <w:rsid w:val="00D83B18"/>
  </w:style>
  <w:style w:type="character" w:customStyle="1" w:styleId="badge2">
    <w:name w:val="badge2"/>
    <w:basedOn w:val="DefaultParagraphFont"/>
    <w:rsid w:val="00D83B18"/>
  </w:style>
  <w:style w:type="character" w:customStyle="1" w:styleId="badge3">
    <w:name w:val="badge3"/>
    <w:basedOn w:val="DefaultParagraphFont"/>
    <w:rsid w:val="00D83B18"/>
  </w:style>
  <w:style w:type="character" w:customStyle="1" w:styleId="cool">
    <w:name w:val="cool"/>
    <w:basedOn w:val="DefaultParagraphFont"/>
    <w:rsid w:val="00D83B18"/>
  </w:style>
  <w:style w:type="character" w:customStyle="1" w:styleId="comment-copy">
    <w:name w:val="comment-copy"/>
    <w:basedOn w:val="DefaultParagraphFont"/>
    <w:rsid w:val="00D83B18"/>
  </w:style>
  <w:style w:type="character" w:customStyle="1" w:styleId="comment-date">
    <w:name w:val="comment-date"/>
    <w:basedOn w:val="DefaultParagraphFont"/>
    <w:rsid w:val="00D83B18"/>
  </w:style>
  <w:style w:type="character" w:customStyle="1" w:styleId="relativetime-clean">
    <w:name w:val="relativetime-clean"/>
    <w:basedOn w:val="DefaultParagraphFont"/>
    <w:rsid w:val="00D83B18"/>
  </w:style>
  <w:style w:type="character" w:customStyle="1" w:styleId="warm">
    <w:name w:val="warm"/>
    <w:basedOn w:val="DefaultParagraphFont"/>
    <w:rsid w:val="00D83B18"/>
  </w:style>
  <w:style w:type="character" w:styleId="Strong">
    <w:name w:val="Strong"/>
    <w:basedOn w:val="DefaultParagraphFont"/>
    <w:uiPriority w:val="22"/>
    <w:qFormat/>
    <w:rsid w:val="00D83B18"/>
    <w:rPr>
      <w:b/>
      <w:bCs/>
    </w:rPr>
  </w:style>
  <w:style w:type="character" w:customStyle="1" w:styleId="lit">
    <w:name w:val="lit"/>
    <w:basedOn w:val="DefaultParagraphFont"/>
    <w:rsid w:val="00D83B18"/>
  </w:style>
  <w:style w:type="paragraph" w:styleId="BalloonText">
    <w:name w:val="Balloon Text"/>
    <w:basedOn w:val="Normal"/>
    <w:link w:val="BalloonTextChar"/>
    <w:uiPriority w:val="99"/>
    <w:semiHidden/>
    <w:unhideWhenUsed/>
    <w:rsid w:val="00D83B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B1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624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5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60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026361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2162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649124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434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4810792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255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0542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1167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3917656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05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4838177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7391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802080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051631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5424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83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459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8" w:color="auto"/>
                            <w:right w:val="none" w:sz="0" w:space="0" w:color="auto"/>
                          </w:divBdr>
                          <w:divsChild>
                            <w:div w:id="464006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6780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15584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0069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07882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5544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6686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7779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0598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968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128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582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411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503798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510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231865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7087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0962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267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9155309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39753121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2878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41293183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3711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122906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274847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2582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37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32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93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18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279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5018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196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8992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5231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5338163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6918076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814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4301095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878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283414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843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2472234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3688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0669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80241672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767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82941950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7299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894421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755248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174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868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201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27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56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995396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293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023923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800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2494583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9785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493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6804174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701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1997800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57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0495072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6864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6881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0372273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35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65814737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356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930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595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487152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301606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689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0716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01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55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2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109278">
                          <w:marLeft w:val="0"/>
                          <w:marRight w:val="0"/>
                          <w:marTop w:val="0"/>
                          <w:marBottom w:val="1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951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68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16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100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9761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023497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240888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762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567982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1083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51069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550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3870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875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674724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5465699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751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01288076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796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631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5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2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046100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336503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7239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159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502930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990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5677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2751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5396180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9983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6797160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79370838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591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9863918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496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8716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715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8783753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665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3255363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77500563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476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265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81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83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7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278876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786583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0401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71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094391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19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2106238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924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00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488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5338792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552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6235668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76576529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4008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13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61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2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129832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3165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13607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014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1107065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9344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925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6079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1605004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42534088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24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8276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80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222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25357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888647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374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6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4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8" w:color="auto"/>
                            <w:right w:val="none" w:sz="0" w:space="0" w:color="auto"/>
                          </w:divBdr>
                          <w:divsChild>
                            <w:div w:id="110553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999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5880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576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6823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302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51449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2582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914329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835370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087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679866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6818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171553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370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313643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121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2035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122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8392013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94154684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10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962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8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951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147943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461220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034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803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843466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8428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570115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819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1597020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9119994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135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5917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6297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9552044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0456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6023715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3887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118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049905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2456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55971559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231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683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8" w:color="auto"/>
                            <w:right w:val="none" w:sz="0" w:space="0" w:color="auto"/>
                          </w:divBdr>
                          <w:divsChild>
                            <w:div w:id="304051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810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65760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31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72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1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776148">
                          <w:marLeft w:val="-30"/>
                          <w:marRight w:val="-3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279059">
                              <w:marLeft w:val="30"/>
                              <w:marRight w:val="30"/>
                              <w:marTop w:val="30"/>
                              <w:marBottom w:val="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882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592322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3158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8240515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367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96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30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40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8" w:color="auto"/>
                        <w:right w:val="none" w:sz="0" w:space="0" w:color="auto"/>
                      </w:divBdr>
                      <w:divsChild>
                        <w:div w:id="941958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945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12116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052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29543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33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0275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292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13677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74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7534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32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182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65581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159253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2622072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026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902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34258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3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56476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4007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2444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6943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1375198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3908404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961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3007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110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7160903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896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1841529">
                                      <w:marLeft w:val="0"/>
                                      <w:marRight w:val="0"/>
                                      <w:marTop w:val="15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47552979"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5213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42617">
                      <w:marLeft w:val="-30"/>
                      <w:marRight w:val="-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223576">
                          <w:marLeft w:val="30"/>
                          <w:marRight w:val="3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76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07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1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stackoverflow.com/questions/28958307/php-codeigniter-count-rows?answertab=active" TargetMode="External"/><Relationship Id="rId117" Type="http://schemas.openxmlformats.org/officeDocument/2006/relationships/fontTable" Target="fontTable.xml"/><Relationship Id="rId21" Type="http://schemas.openxmlformats.org/officeDocument/2006/relationships/hyperlink" Target="https://stackoverflow.com/questions/28958307/php-codeigniter-count-rows" TargetMode="External"/><Relationship Id="rId42" Type="http://schemas.openxmlformats.org/officeDocument/2006/relationships/image" Target="media/image4.jpeg"/><Relationship Id="rId47" Type="http://schemas.openxmlformats.org/officeDocument/2006/relationships/hyperlink" Target="https://stackoverflow.com/questions/28958307/php-codeigniter-count-rows" TargetMode="External"/><Relationship Id="rId63" Type="http://schemas.openxmlformats.org/officeDocument/2006/relationships/hyperlink" Target="https://stackoverflow.com/users/3883393/kelvin-barsana" TargetMode="External"/><Relationship Id="rId68" Type="http://schemas.openxmlformats.org/officeDocument/2006/relationships/hyperlink" Target="https://stackoverflow.com/questions/28958307/php-codeigniter-count-rows" TargetMode="External"/><Relationship Id="rId84" Type="http://schemas.openxmlformats.org/officeDocument/2006/relationships/hyperlink" Target="https://stackoverflow.com/posts/47796751/edit" TargetMode="External"/><Relationship Id="rId89" Type="http://schemas.openxmlformats.org/officeDocument/2006/relationships/hyperlink" Target="https://stackoverflow.com/a/51267264" TargetMode="External"/><Relationship Id="rId112" Type="http://schemas.openxmlformats.org/officeDocument/2006/relationships/image" Target="media/image16.jpeg"/><Relationship Id="rId16" Type="http://schemas.openxmlformats.org/officeDocument/2006/relationships/hyperlink" Target="https://stackoverflow.com/users/4559670/nilab" TargetMode="External"/><Relationship Id="rId107" Type="http://schemas.openxmlformats.org/officeDocument/2006/relationships/hyperlink" Target="https://stackoverflow.com/posts/57740987/revisions" TargetMode="External"/><Relationship Id="rId11" Type="http://schemas.openxmlformats.org/officeDocument/2006/relationships/hyperlink" Target="https://stackoverflow.com/users/8176563/amaan-iqbal" TargetMode="External"/><Relationship Id="rId24" Type="http://schemas.openxmlformats.org/officeDocument/2006/relationships/hyperlink" Target="https://stackoverflow.com/questions/28958307/php-codeigniter-count-rows" TargetMode="External"/><Relationship Id="rId32" Type="http://schemas.openxmlformats.org/officeDocument/2006/relationships/image" Target="media/image3.jpeg"/><Relationship Id="rId37" Type="http://schemas.openxmlformats.org/officeDocument/2006/relationships/hyperlink" Target="https://stackoverflow.com/questions/28958307/php-codeigniter-count-rows" TargetMode="External"/><Relationship Id="rId40" Type="http://schemas.openxmlformats.org/officeDocument/2006/relationships/hyperlink" Target="https://stackoverflow.com/posts/43914890/revisions" TargetMode="External"/><Relationship Id="rId45" Type="http://schemas.openxmlformats.org/officeDocument/2006/relationships/image" Target="media/image5.png"/><Relationship Id="rId53" Type="http://schemas.openxmlformats.org/officeDocument/2006/relationships/hyperlink" Target="https://stackoverflow.com/questions/28958307/php-codeigniter-count-rows" TargetMode="External"/><Relationship Id="rId58" Type="http://schemas.openxmlformats.org/officeDocument/2006/relationships/hyperlink" Target="https://stackoverflow.com/users/9271849/techmaestro" TargetMode="External"/><Relationship Id="rId66" Type="http://schemas.openxmlformats.org/officeDocument/2006/relationships/hyperlink" Target="https://stackoverflow.com/questions/28958307/php-codeigniter-count-rows" TargetMode="External"/><Relationship Id="rId74" Type="http://schemas.openxmlformats.org/officeDocument/2006/relationships/hyperlink" Target="https://stackoverflow.com/posts/47155407/revisions" TargetMode="External"/><Relationship Id="rId79" Type="http://schemas.openxmlformats.org/officeDocument/2006/relationships/image" Target="media/image10.jpeg"/><Relationship Id="rId87" Type="http://schemas.openxmlformats.org/officeDocument/2006/relationships/hyperlink" Target="https://stackoverflow.com/users/4539729/umair-sultan" TargetMode="External"/><Relationship Id="rId102" Type="http://schemas.openxmlformats.org/officeDocument/2006/relationships/image" Target="media/image14.jpeg"/><Relationship Id="rId110" Type="http://schemas.openxmlformats.org/officeDocument/2006/relationships/hyperlink" Target="https://stackoverflow.com/users/1913537/ori-dar" TargetMode="External"/><Relationship Id="rId115" Type="http://schemas.openxmlformats.org/officeDocument/2006/relationships/hyperlink" Target="https://stackoverflow.com/a/48760447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stackoverflow.com/posts/28958767/edit" TargetMode="External"/><Relationship Id="rId82" Type="http://schemas.openxmlformats.org/officeDocument/2006/relationships/hyperlink" Target="https://stackoverflow.com/questions/28958307/php-codeigniter-count-rows" TargetMode="External"/><Relationship Id="rId90" Type="http://schemas.openxmlformats.org/officeDocument/2006/relationships/hyperlink" Target="https://stackoverflow.com/posts/51267264/edit" TargetMode="External"/><Relationship Id="rId95" Type="http://schemas.openxmlformats.org/officeDocument/2006/relationships/hyperlink" Target="https://stackoverflow.com/users/10043679/dilpreet" TargetMode="External"/><Relationship Id="rId19" Type="http://schemas.openxmlformats.org/officeDocument/2006/relationships/hyperlink" Target="https://stackoverflow.com/users/3883393/kelvin-barsana" TargetMode="External"/><Relationship Id="rId14" Type="http://schemas.openxmlformats.org/officeDocument/2006/relationships/hyperlink" Target="https://stackoverflow.com/users/4559670/nilab" TargetMode="External"/><Relationship Id="rId22" Type="http://schemas.openxmlformats.org/officeDocument/2006/relationships/hyperlink" Target="https://stackoverflow.com/users/3883393/kelvin-barsana" TargetMode="External"/><Relationship Id="rId27" Type="http://schemas.openxmlformats.org/officeDocument/2006/relationships/hyperlink" Target="https://stackoverflow.com/questions/28958307/php-codeigniter-count-rows?answertab=oldest" TargetMode="External"/><Relationship Id="rId30" Type="http://schemas.openxmlformats.org/officeDocument/2006/relationships/hyperlink" Target="https://stackoverflow.com/posts/28958771/edit" TargetMode="External"/><Relationship Id="rId35" Type="http://schemas.openxmlformats.org/officeDocument/2006/relationships/hyperlink" Target="https://codeigniter.com/user_guide/database/query_builder.html" TargetMode="External"/><Relationship Id="rId43" Type="http://schemas.openxmlformats.org/officeDocument/2006/relationships/hyperlink" Target="https://stackoverflow.com/users/6293466/nicholas-kajoh" TargetMode="External"/><Relationship Id="rId48" Type="http://schemas.openxmlformats.org/officeDocument/2006/relationships/hyperlink" Target="https://stackoverflow.com/a/28958568" TargetMode="External"/><Relationship Id="rId56" Type="http://schemas.openxmlformats.org/officeDocument/2006/relationships/hyperlink" Target="https://stackoverflow.com/users/9271849/techmaestro" TargetMode="External"/><Relationship Id="rId64" Type="http://schemas.openxmlformats.org/officeDocument/2006/relationships/hyperlink" Target="https://stackoverflow.com/questions/28958307/php-codeigniter-count-rows" TargetMode="External"/><Relationship Id="rId69" Type="http://schemas.openxmlformats.org/officeDocument/2006/relationships/hyperlink" Target="https://stackoverflow.com/users/3883393/kelvin-barsana" TargetMode="External"/><Relationship Id="rId77" Type="http://schemas.openxmlformats.org/officeDocument/2006/relationships/hyperlink" Target="https://stackoverflow.com/users/1280608/darkheir" TargetMode="External"/><Relationship Id="rId100" Type="http://schemas.openxmlformats.org/officeDocument/2006/relationships/hyperlink" Target="https://stackoverflow.com/posts/54417199/edit" TargetMode="External"/><Relationship Id="rId105" Type="http://schemas.openxmlformats.org/officeDocument/2006/relationships/hyperlink" Target="https://stackoverflow.com/a/57740987" TargetMode="External"/><Relationship Id="rId113" Type="http://schemas.openxmlformats.org/officeDocument/2006/relationships/hyperlink" Target="https://stackoverflow.com/users/9797396/jual-ahmed" TargetMode="External"/><Relationship Id="rId118" Type="http://schemas.openxmlformats.org/officeDocument/2006/relationships/theme" Target="theme/theme1.xml"/><Relationship Id="rId8" Type="http://schemas.openxmlformats.org/officeDocument/2006/relationships/hyperlink" Target="https://stackoverflow.com/q/28958307" TargetMode="External"/><Relationship Id="rId51" Type="http://schemas.openxmlformats.org/officeDocument/2006/relationships/image" Target="media/image6.png"/><Relationship Id="rId72" Type="http://schemas.openxmlformats.org/officeDocument/2006/relationships/hyperlink" Target="https://stackoverflow.com/a/47155407" TargetMode="External"/><Relationship Id="rId80" Type="http://schemas.openxmlformats.org/officeDocument/2006/relationships/hyperlink" Target="https://stackoverflow.com/users/3286299/hariharan-p" TargetMode="External"/><Relationship Id="rId85" Type="http://schemas.openxmlformats.org/officeDocument/2006/relationships/hyperlink" Target="https://stackoverflow.com/users/4539729/umair-sultan" TargetMode="External"/><Relationship Id="rId93" Type="http://schemas.openxmlformats.org/officeDocument/2006/relationships/image" Target="media/image12.jpeg"/><Relationship Id="rId98" Type="http://schemas.openxmlformats.org/officeDocument/2006/relationships/hyperlink" Target="https://stackoverflow.com/questions/28958307/php-codeigniter-count-rows" TargetMode="External"/><Relationship Id="rId3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hyperlink" Target="https://stackoverflow.com/users/3883393/kelvin-barsana" TargetMode="External"/><Relationship Id="rId25" Type="http://schemas.openxmlformats.org/officeDocument/2006/relationships/hyperlink" Target="https://stackoverflow.com/questions/28958307/php-codeigniter-count-rows" TargetMode="External"/><Relationship Id="rId33" Type="http://schemas.openxmlformats.org/officeDocument/2006/relationships/hyperlink" Target="https://stackoverflow.com/users/2718064/marcosh" TargetMode="External"/><Relationship Id="rId38" Type="http://schemas.openxmlformats.org/officeDocument/2006/relationships/hyperlink" Target="https://stackoverflow.com/a/43914890" TargetMode="External"/><Relationship Id="rId46" Type="http://schemas.openxmlformats.org/officeDocument/2006/relationships/hyperlink" Target="https://stackoverflow.com/users/4903864/deepak-singh-thakur" TargetMode="External"/><Relationship Id="rId59" Type="http://schemas.openxmlformats.org/officeDocument/2006/relationships/hyperlink" Target="https://stackoverflow.com/questions/28958307/php-codeigniter-count-rows" TargetMode="External"/><Relationship Id="rId67" Type="http://schemas.openxmlformats.org/officeDocument/2006/relationships/hyperlink" Target="https://stackoverflow.com/questions/28958307/php-codeigniter-count-rows" TargetMode="External"/><Relationship Id="rId103" Type="http://schemas.openxmlformats.org/officeDocument/2006/relationships/hyperlink" Target="https://stackoverflow.com/users/10898654/avigit-m" TargetMode="External"/><Relationship Id="rId108" Type="http://schemas.openxmlformats.org/officeDocument/2006/relationships/hyperlink" Target="https://stackoverflow.com/users/1913537/ori-dar" TargetMode="External"/><Relationship Id="rId116" Type="http://schemas.openxmlformats.org/officeDocument/2006/relationships/hyperlink" Target="https://stackoverflow.com/posts/48760447/edit" TargetMode="External"/><Relationship Id="rId20" Type="http://schemas.openxmlformats.org/officeDocument/2006/relationships/hyperlink" Target="https://stackoverflow.com/questions/28958307/php-codeigniter-count-rows" TargetMode="External"/><Relationship Id="rId41" Type="http://schemas.openxmlformats.org/officeDocument/2006/relationships/hyperlink" Target="https://stackoverflow.com/users/6293466/nicholas-kajoh" TargetMode="External"/><Relationship Id="rId54" Type="http://schemas.openxmlformats.org/officeDocument/2006/relationships/hyperlink" Target="https://stackoverflow.com/a/51545110" TargetMode="External"/><Relationship Id="rId62" Type="http://schemas.openxmlformats.org/officeDocument/2006/relationships/image" Target="media/image8.jpeg"/><Relationship Id="rId70" Type="http://schemas.openxmlformats.org/officeDocument/2006/relationships/hyperlink" Target="https://stackoverflow.com/questions/28958307/php-codeigniter-count-rows" TargetMode="External"/><Relationship Id="rId75" Type="http://schemas.openxmlformats.org/officeDocument/2006/relationships/hyperlink" Target="https://stackoverflow.com/users/1280608/darkheir" TargetMode="External"/><Relationship Id="rId83" Type="http://schemas.openxmlformats.org/officeDocument/2006/relationships/hyperlink" Target="https://stackoverflow.com/a/47796751" TargetMode="External"/><Relationship Id="rId88" Type="http://schemas.openxmlformats.org/officeDocument/2006/relationships/hyperlink" Target="https://stackoverflow.com/questions/28958307/php-codeigniter-count-rows" TargetMode="External"/><Relationship Id="rId91" Type="http://schemas.openxmlformats.org/officeDocument/2006/relationships/hyperlink" Target="https://stackoverflow.com/posts/51267264/revisions" TargetMode="External"/><Relationship Id="rId96" Type="http://schemas.openxmlformats.org/officeDocument/2006/relationships/image" Target="media/image13.jpeg"/><Relationship Id="rId111" Type="http://schemas.openxmlformats.org/officeDocument/2006/relationships/hyperlink" Target="https://stackoverflow.com/users/9797396/jual-ahmed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28958307/php-codeigniter-count-rows?lastactivity" TargetMode="External"/><Relationship Id="rId15" Type="http://schemas.openxmlformats.org/officeDocument/2006/relationships/image" Target="media/image2.jpeg"/><Relationship Id="rId23" Type="http://schemas.openxmlformats.org/officeDocument/2006/relationships/hyperlink" Target="https://stackoverflow.com/questions/28958307/php-codeigniter-count-rows" TargetMode="External"/><Relationship Id="rId28" Type="http://schemas.openxmlformats.org/officeDocument/2006/relationships/hyperlink" Target="https://stackoverflow.com/questions/28958307/php-codeigniter-count-rows?answertab=votes" TargetMode="External"/><Relationship Id="rId36" Type="http://schemas.openxmlformats.org/officeDocument/2006/relationships/hyperlink" Target="https://stackoverflow.com/questions/28958307/php-codeigniter-count-rows" TargetMode="External"/><Relationship Id="rId49" Type="http://schemas.openxmlformats.org/officeDocument/2006/relationships/hyperlink" Target="https://stackoverflow.com/posts/28958568/edit" TargetMode="External"/><Relationship Id="rId57" Type="http://schemas.openxmlformats.org/officeDocument/2006/relationships/image" Target="media/image7.jpeg"/><Relationship Id="rId106" Type="http://schemas.openxmlformats.org/officeDocument/2006/relationships/hyperlink" Target="https://stackoverflow.com/posts/57740987/edit" TargetMode="External"/><Relationship Id="rId114" Type="http://schemas.openxmlformats.org/officeDocument/2006/relationships/hyperlink" Target="https://stackoverflow.com/questions/28958307/php-codeigniter-count-rows" TargetMode="External"/><Relationship Id="rId10" Type="http://schemas.openxmlformats.org/officeDocument/2006/relationships/hyperlink" Target="https://stackoverflow.com/posts/28958307/revisions" TargetMode="External"/><Relationship Id="rId31" Type="http://schemas.openxmlformats.org/officeDocument/2006/relationships/hyperlink" Target="https://stackoverflow.com/users/2718064/marcosh" TargetMode="External"/><Relationship Id="rId44" Type="http://schemas.openxmlformats.org/officeDocument/2006/relationships/hyperlink" Target="https://stackoverflow.com/users/4903864/deepak-singh-thakur" TargetMode="External"/><Relationship Id="rId52" Type="http://schemas.openxmlformats.org/officeDocument/2006/relationships/hyperlink" Target="https://stackoverflow.com/users/1587985/user1587985" TargetMode="External"/><Relationship Id="rId60" Type="http://schemas.openxmlformats.org/officeDocument/2006/relationships/hyperlink" Target="https://stackoverflow.com/a/28958767" TargetMode="External"/><Relationship Id="rId65" Type="http://schemas.openxmlformats.org/officeDocument/2006/relationships/hyperlink" Target="https://stackoverflow.com/users/3883393/kelvin-barsana" TargetMode="External"/><Relationship Id="rId73" Type="http://schemas.openxmlformats.org/officeDocument/2006/relationships/hyperlink" Target="https://stackoverflow.com/posts/47155407/edit" TargetMode="External"/><Relationship Id="rId78" Type="http://schemas.openxmlformats.org/officeDocument/2006/relationships/hyperlink" Target="https://stackoverflow.com/users/3286299/hariharan-p" TargetMode="External"/><Relationship Id="rId81" Type="http://schemas.openxmlformats.org/officeDocument/2006/relationships/hyperlink" Target="https://stackoverflow.com/questions/28958307/php-codeigniter-count-rows" TargetMode="External"/><Relationship Id="rId86" Type="http://schemas.openxmlformats.org/officeDocument/2006/relationships/image" Target="media/image11.jpeg"/><Relationship Id="rId94" Type="http://schemas.openxmlformats.org/officeDocument/2006/relationships/hyperlink" Target="https://stackoverflow.com/users/6663236/shihas" TargetMode="External"/><Relationship Id="rId99" Type="http://schemas.openxmlformats.org/officeDocument/2006/relationships/hyperlink" Target="https://stackoverflow.com/a/54417199" TargetMode="External"/><Relationship Id="rId101" Type="http://schemas.openxmlformats.org/officeDocument/2006/relationships/hyperlink" Target="https://stackoverflow.com/users/10898654/avigit-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ckoverflow.com/posts/28958307/edit" TargetMode="External"/><Relationship Id="rId13" Type="http://schemas.openxmlformats.org/officeDocument/2006/relationships/hyperlink" Target="https://stackoverflow.com/users/8176563/amaan-iqbal" TargetMode="External"/><Relationship Id="rId18" Type="http://schemas.openxmlformats.org/officeDocument/2006/relationships/hyperlink" Target="https://stackoverflow.com/questions/28958307/php-codeigniter-count-rows" TargetMode="External"/><Relationship Id="rId39" Type="http://schemas.openxmlformats.org/officeDocument/2006/relationships/hyperlink" Target="https://stackoverflow.com/posts/43914890/edit" TargetMode="External"/><Relationship Id="rId109" Type="http://schemas.openxmlformats.org/officeDocument/2006/relationships/image" Target="media/image15.png"/><Relationship Id="rId34" Type="http://schemas.openxmlformats.org/officeDocument/2006/relationships/hyperlink" Target="https://stackoverflow.com/questions/28958307/php-codeigniter-count-rows" TargetMode="External"/><Relationship Id="rId50" Type="http://schemas.openxmlformats.org/officeDocument/2006/relationships/hyperlink" Target="https://stackoverflow.com/users/1587985/user1587985" TargetMode="External"/><Relationship Id="rId55" Type="http://schemas.openxmlformats.org/officeDocument/2006/relationships/hyperlink" Target="https://stackoverflow.com/posts/51545110/edit" TargetMode="External"/><Relationship Id="rId76" Type="http://schemas.openxmlformats.org/officeDocument/2006/relationships/image" Target="media/image9.png"/><Relationship Id="rId97" Type="http://schemas.openxmlformats.org/officeDocument/2006/relationships/hyperlink" Target="https://stackoverflow.com/users/10043679/dilpreet" TargetMode="External"/><Relationship Id="rId104" Type="http://schemas.openxmlformats.org/officeDocument/2006/relationships/hyperlink" Target="https://stackoverflow.com/questions/28958307/php-codeigniter-count-rows" TargetMode="External"/><Relationship Id="rId7" Type="http://schemas.openxmlformats.org/officeDocument/2006/relationships/hyperlink" Target="https://stackoverflow.com/questions/tagged/php" TargetMode="External"/><Relationship Id="rId71" Type="http://schemas.openxmlformats.org/officeDocument/2006/relationships/hyperlink" Target="https://stackoverflow.com/questions/28958307/php-codeigniter-count-rows" TargetMode="External"/><Relationship Id="rId92" Type="http://schemas.openxmlformats.org/officeDocument/2006/relationships/hyperlink" Target="https://stackoverflow.com/users/6663236/shihas" TargetMode="External"/><Relationship Id="rId2" Type="http://schemas.openxmlformats.org/officeDocument/2006/relationships/styles" Target="styles.xml"/><Relationship Id="rId29" Type="http://schemas.openxmlformats.org/officeDocument/2006/relationships/hyperlink" Target="https://stackoverflow.com/a/289587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7</Pages>
  <Words>2720</Words>
  <Characters>15507</Characters>
  <Application>Microsoft Office Word</Application>
  <DocSecurity>0</DocSecurity>
  <Lines>129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11 Answers</vt:lpstr>
    </vt:vector>
  </TitlesOfParts>
  <Company>HP</Company>
  <LinksUpToDate>false</LinksUpToDate>
  <CharactersWithSpaces>181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0-07-22T08:32:00Z</dcterms:created>
  <dcterms:modified xsi:type="dcterms:W3CDTF">2020-07-22T21:09:00Z</dcterms:modified>
</cp:coreProperties>
</file>